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07DC98" w14:textId="771F1FC1" w:rsidR="00926434" w:rsidRPr="00EC156A" w:rsidRDefault="00EC156A" w:rsidP="00926434">
      <w:pPr>
        <w:spacing w:before="120" w:after="240" w:line="240" w:lineRule="auto"/>
        <w:ind w:right="461"/>
        <w:jc w:val="center"/>
        <w:rPr>
          <w:b/>
          <w:bCs/>
          <w:sz w:val="28"/>
          <w:szCs w:val="28"/>
          <w:lang w:val="es-ES"/>
        </w:rPr>
      </w:pPr>
      <w:r w:rsidRPr="00EC156A">
        <w:rPr>
          <w:b/>
          <w:bCs/>
          <w:sz w:val="28"/>
          <w:szCs w:val="28"/>
          <w:lang w:val="es-ES"/>
        </w:rPr>
        <w:t>GRABACIÓN DEL AUDIO DE UNA REUNIÓN</w:t>
      </w:r>
    </w:p>
    <w:p w14:paraId="148B064A" w14:textId="56F8B4F9" w:rsidR="00CA0F36" w:rsidRPr="00EC156A" w:rsidRDefault="00EC156A" w:rsidP="00CA0F36">
      <w:pPr>
        <w:spacing w:before="120" w:after="240" w:line="240" w:lineRule="auto"/>
        <w:ind w:right="461"/>
        <w:jc w:val="center"/>
        <w:rPr>
          <w:sz w:val="24"/>
          <w:szCs w:val="24"/>
          <w:lang w:val="es-ES"/>
        </w:rPr>
      </w:pPr>
      <w:r w:rsidRPr="00EC156A">
        <w:rPr>
          <w:sz w:val="24"/>
          <w:szCs w:val="24"/>
          <w:lang w:val="es-ES"/>
        </w:rPr>
        <w:t xml:space="preserve">REDACCIÓN DE EJEMPLO </w:t>
      </w:r>
    </w:p>
    <w:p w14:paraId="22FB0F69" w14:textId="77777777" w:rsidR="00CA0F36" w:rsidRPr="00EC156A" w:rsidRDefault="00CA0F36" w:rsidP="00926434">
      <w:pPr>
        <w:spacing w:before="120" w:after="240" w:line="240" w:lineRule="auto"/>
        <w:ind w:right="461"/>
        <w:jc w:val="center"/>
        <w:rPr>
          <w:b/>
          <w:bCs/>
          <w:sz w:val="28"/>
          <w:szCs w:val="28"/>
          <w:lang w:val="es-ES"/>
        </w:rPr>
      </w:pPr>
    </w:p>
    <w:p w14:paraId="0B3CADBD" w14:textId="0376B5D4" w:rsidR="00926434" w:rsidRDefault="00EC156A" w:rsidP="00E00F45">
      <w:pPr>
        <w:spacing w:before="120" w:after="240" w:line="240" w:lineRule="auto"/>
        <w:ind w:left="720" w:right="461"/>
        <w:rPr>
          <w:sz w:val="24"/>
          <w:szCs w:val="24"/>
        </w:rPr>
      </w:pPr>
      <w:proofErr w:type="spellStart"/>
      <w:r>
        <w:rPr>
          <w:sz w:val="24"/>
          <w:szCs w:val="24"/>
        </w:rPr>
        <w:t>Fecha</w:t>
      </w:r>
      <w:proofErr w:type="spellEnd"/>
    </w:p>
    <w:p w14:paraId="658A30A7" w14:textId="0EBFBA8A" w:rsidR="00926434" w:rsidRPr="00EC156A" w:rsidRDefault="00EC156A" w:rsidP="00E00F45">
      <w:pPr>
        <w:spacing w:before="120" w:after="240" w:line="240" w:lineRule="auto"/>
        <w:ind w:left="720" w:right="461"/>
        <w:rPr>
          <w:sz w:val="24"/>
          <w:szCs w:val="24"/>
          <w:lang w:val="es-ES"/>
        </w:rPr>
      </w:pPr>
      <w:r w:rsidRPr="00EC156A">
        <w:rPr>
          <w:sz w:val="24"/>
          <w:szCs w:val="24"/>
          <w:lang w:val="es-ES"/>
        </w:rPr>
        <w:t xml:space="preserve">Su nombre </w:t>
      </w:r>
      <w:r w:rsidR="00926434" w:rsidRPr="00EC156A">
        <w:rPr>
          <w:sz w:val="24"/>
          <w:szCs w:val="24"/>
          <w:lang w:val="es-ES"/>
        </w:rPr>
        <w:br/>
      </w:r>
      <w:r w:rsidRPr="00EC156A">
        <w:rPr>
          <w:sz w:val="24"/>
          <w:szCs w:val="24"/>
          <w:lang w:val="es-ES"/>
        </w:rPr>
        <w:t xml:space="preserve">Dirección </w:t>
      </w:r>
      <w:r w:rsidR="00926434" w:rsidRPr="00EC156A">
        <w:rPr>
          <w:sz w:val="24"/>
          <w:szCs w:val="24"/>
          <w:lang w:val="es-ES"/>
        </w:rPr>
        <w:br/>
      </w:r>
      <w:r w:rsidRPr="00EC156A">
        <w:rPr>
          <w:sz w:val="24"/>
          <w:szCs w:val="24"/>
          <w:lang w:val="es-ES"/>
        </w:rPr>
        <w:t xml:space="preserve">Ciudad, estado, código postal </w:t>
      </w:r>
      <w:r w:rsidR="00926434" w:rsidRPr="00EC156A">
        <w:rPr>
          <w:sz w:val="24"/>
          <w:szCs w:val="24"/>
          <w:lang w:val="es-ES"/>
        </w:rPr>
        <w:br/>
      </w:r>
      <w:r w:rsidRPr="00EC156A">
        <w:rPr>
          <w:sz w:val="24"/>
          <w:szCs w:val="24"/>
          <w:lang w:val="es-ES"/>
        </w:rPr>
        <w:t>Número de teléfono durante el día</w:t>
      </w:r>
      <w:r w:rsidR="00926434" w:rsidRPr="00EC156A">
        <w:rPr>
          <w:sz w:val="24"/>
          <w:szCs w:val="24"/>
          <w:lang w:val="es-ES"/>
        </w:rPr>
        <w:br/>
      </w:r>
      <w:r w:rsidRPr="00EC156A">
        <w:rPr>
          <w:sz w:val="24"/>
          <w:szCs w:val="24"/>
          <w:lang w:val="es-ES"/>
        </w:rPr>
        <w:t>Dirección de correo electrónico</w:t>
      </w:r>
    </w:p>
    <w:p w14:paraId="454C1956" w14:textId="18A587FF" w:rsidR="00926434" w:rsidRPr="00EC156A" w:rsidRDefault="00EC156A" w:rsidP="00E00F45">
      <w:pPr>
        <w:spacing w:after="240" w:line="240" w:lineRule="auto"/>
        <w:ind w:left="720" w:right="461"/>
        <w:rPr>
          <w:sz w:val="24"/>
          <w:szCs w:val="24"/>
          <w:lang w:val="es-ES"/>
        </w:rPr>
      </w:pPr>
      <w:r w:rsidRPr="00EC156A">
        <w:rPr>
          <w:sz w:val="24"/>
          <w:szCs w:val="24"/>
          <w:lang w:val="es-ES"/>
        </w:rPr>
        <w:t>Estimado/a</w:t>
      </w:r>
      <w:r w:rsidR="00926434" w:rsidRPr="00EC156A">
        <w:rPr>
          <w:sz w:val="24"/>
          <w:szCs w:val="24"/>
          <w:lang w:val="es-ES"/>
        </w:rPr>
        <w:t xml:space="preserve"> (</w:t>
      </w:r>
      <w:r w:rsidRPr="00EC156A">
        <w:rPr>
          <w:b/>
          <w:bCs/>
          <w:i/>
          <w:iCs/>
          <w:sz w:val="24"/>
          <w:szCs w:val="24"/>
          <w:lang w:val="es-ES"/>
        </w:rPr>
        <w:t>nombre del director o administrador de educación especial</w:t>
      </w:r>
      <w:r w:rsidR="003B4B24" w:rsidRPr="00EC156A">
        <w:rPr>
          <w:sz w:val="24"/>
          <w:szCs w:val="24"/>
          <w:lang w:val="es-ES"/>
        </w:rPr>
        <w:t>)</w:t>
      </w:r>
      <w:r w:rsidR="00A6624A" w:rsidRPr="00EC156A">
        <w:rPr>
          <w:sz w:val="24"/>
          <w:szCs w:val="24"/>
          <w:lang w:val="es-ES"/>
        </w:rPr>
        <w:t>,</w:t>
      </w:r>
    </w:p>
    <w:p w14:paraId="2DC7C358" w14:textId="331E0B3F" w:rsidR="005A64DC" w:rsidRPr="005A64DC" w:rsidRDefault="005A64DC" w:rsidP="005A64DC">
      <w:pPr>
        <w:spacing w:before="120" w:after="240" w:line="240" w:lineRule="auto"/>
        <w:ind w:left="720" w:right="461"/>
        <w:rPr>
          <w:sz w:val="24"/>
          <w:szCs w:val="24"/>
          <w:lang w:val="es-ES"/>
        </w:rPr>
      </w:pPr>
      <w:r w:rsidRPr="005A64DC">
        <w:rPr>
          <w:sz w:val="24"/>
          <w:szCs w:val="24"/>
          <w:lang w:val="es-ES"/>
        </w:rPr>
        <w:t>Me gustaría informarle que grabaré el audio de la reunión que tenemos programada para el</w:t>
      </w:r>
      <w:r>
        <w:rPr>
          <w:sz w:val="24"/>
          <w:szCs w:val="24"/>
          <w:lang w:val="es-ES"/>
        </w:rPr>
        <w:t xml:space="preserve"> día</w:t>
      </w:r>
      <w:r w:rsidRPr="005A64DC">
        <w:rPr>
          <w:sz w:val="24"/>
          <w:szCs w:val="24"/>
          <w:lang w:val="es-ES"/>
        </w:rPr>
        <w:t xml:space="preserve"> (</w:t>
      </w:r>
      <w:r w:rsidRPr="005A64DC">
        <w:rPr>
          <w:b/>
          <w:bCs/>
          <w:i/>
          <w:iCs/>
          <w:sz w:val="24"/>
          <w:szCs w:val="24"/>
          <w:lang w:val="es-ES"/>
        </w:rPr>
        <w:t>fecha</w:t>
      </w:r>
      <w:r w:rsidRPr="005A64DC">
        <w:rPr>
          <w:b/>
          <w:bCs/>
          <w:i/>
          <w:iCs/>
          <w:sz w:val="24"/>
          <w:szCs w:val="24"/>
          <w:lang w:val="es-ES"/>
        </w:rPr>
        <w:t xml:space="preserve"> </w:t>
      </w:r>
      <w:r w:rsidRPr="005A64DC">
        <w:rPr>
          <w:b/>
          <w:bCs/>
          <w:i/>
          <w:iCs/>
          <w:sz w:val="24"/>
          <w:szCs w:val="24"/>
          <w:lang w:val="es-ES"/>
        </w:rPr>
        <w:t>de la reunión</w:t>
      </w:r>
      <w:r w:rsidRPr="005A64DC">
        <w:rPr>
          <w:sz w:val="24"/>
          <w:szCs w:val="24"/>
          <w:lang w:val="es-ES"/>
        </w:rPr>
        <w:t>) con el fin de conversar sobre (</w:t>
      </w:r>
      <w:r w:rsidRPr="005A64DC">
        <w:rPr>
          <w:b/>
          <w:bCs/>
          <w:i/>
          <w:iCs/>
          <w:sz w:val="24"/>
          <w:szCs w:val="24"/>
          <w:lang w:val="es-ES"/>
        </w:rPr>
        <w:t>nombre del niño</w:t>
      </w:r>
      <w:r w:rsidRPr="005A64DC">
        <w:rPr>
          <w:sz w:val="24"/>
          <w:szCs w:val="24"/>
          <w:lang w:val="es-ES"/>
        </w:rPr>
        <w:t xml:space="preserve">). De acuerdo con las regulaciones de Virginia 8VAC20-81-179 (J), Garantías </w:t>
      </w:r>
      <w:r>
        <w:rPr>
          <w:sz w:val="24"/>
          <w:szCs w:val="24"/>
          <w:lang w:val="es-ES"/>
        </w:rPr>
        <w:t>P</w:t>
      </w:r>
      <w:r w:rsidRPr="005A64DC">
        <w:rPr>
          <w:sz w:val="24"/>
          <w:szCs w:val="24"/>
          <w:lang w:val="es-ES"/>
        </w:rPr>
        <w:t xml:space="preserve">rocesales, los padres pueden grabar el audio de una reunión relacionada con la determinación de la elegibilidad, la revisión o comprobación de la elegibilidad del niño o de una reunión para analizar cuestiones disciplinarias. </w:t>
      </w:r>
    </w:p>
    <w:p w14:paraId="043A4CFF" w14:textId="77777777" w:rsidR="005A64DC" w:rsidRDefault="005A64DC" w:rsidP="005A64DC">
      <w:pPr>
        <w:spacing w:before="120" w:after="240" w:line="240" w:lineRule="auto"/>
        <w:ind w:left="720" w:right="461"/>
        <w:rPr>
          <w:sz w:val="24"/>
          <w:szCs w:val="24"/>
        </w:rPr>
      </w:pPr>
      <w:r w:rsidRPr="005A64DC">
        <w:rPr>
          <w:sz w:val="24"/>
          <w:szCs w:val="24"/>
          <w:lang w:val="es-ES"/>
        </w:rPr>
        <w:t>Como usted sabe, estas reuniones pueden ser complejas y se analiza una gran cantidad de</w:t>
      </w:r>
      <w:r>
        <w:rPr>
          <w:sz w:val="24"/>
          <w:szCs w:val="24"/>
          <w:lang w:val="es-ES"/>
        </w:rPr>
        <w:t xml:space="preserve"> </w:t>
      </w:r>
      <w:r w:rsidRPr="005A64DC">
        <w:rPr>
          <w:sz w:val="24"/>
          <w:szCs w:val="24"/>
          <w:lang w:val="es-ES"/>
        </w:rPr>
        <w:t xml:space="preserve">información.  La grabación de la reunión me permitirá refrescar mi memoria sobre lo que se indicó y acordó durante la reunión con precisión. Gracias, por favor, hágame saber si tiene alguna </w:t>
      </w:r>
      <w:proofErr w:type="spellStart"/>
      <w:r w:rsidRPr="005A64DC">
        <w:rPr>
          <w:sz w:val="24"/>
          <w:szCs w:val="24"/>
        </w:rPr>
        <w:t>pregunta</w:t>
      </w:r>
      <w:proofErr w:type="spellEnd"/>
      <w:r w:rsidRPr="005A64DC">
        <w:rPr>
          <w:sz w:val="24"/>
          <w:szCs w:val="24"/>
        </w:rPr>
        <w:t xml:space="preserve">. </w:t>
      </w:r>
    </w:p>
    <w:p w14:paraId="4C49C437" w14:textId="0BC0B01E" w:rsidR="008E16B2" w:rsidRPr="005A64DC" w:rsidRDefault="005A64DC" w:rsidP="00E00F45">
      <w:pPr>
        <w:spacing w:before="120" w:after="240" w:line="240" w:lineRule="auto"/>
        <w:ind w:left="720" w:right="461"/>
        <w:rPr>
          <w:sz w:val="24"/>
          <w:szCs w:val="24"/>
          <w:lang w:val="es-ES"/>
        </w:rPr>
      </w:pPr>
      <w:r w:rsidRPr="005A64DC">
        <w:rPr>
          <w:sz w:val="24"/>
          <w:szCs w:val="24"/>
          <w:lang w:val="es-ES"/>
        </w:rPr>
        <w:t>Atentamente</w:t>
      </w:r>
      <w:r w:rsidR="008E16B2" w:rsidRPr="005A64DC">
        <w:rPr>
          <w:sz w:val="24"/>
          <w:szCs w:val="24"/>
          <w:lang w:val="es-ES"/>
        </w:rPr>
        <w:t>,</w:t>
      </w:r>
    </w:p>
    <w:p w14:paraId="79B78BD5" w14:textId="117C736D" w:rsidR="008E16B2" w:rsidRPr="005A64DC" w:rsidRDefault="008E16B2" w:rsidP="00E00F45">
      <w:pPr>
        <w:spacing w:before="120" w:after="240" w:line="240" w:lineRule="auto"/>
        <w:ind w:left="720" w:right="461"/>
        <w:rPr>
          <w:sz w:val="24"/>
          <w:szCs w:val="24"/>
          <w:lang w:val="es-ES"/>
        </w:rPr>
      </w:pPr>
    </w:p>
    <w:p w14:paraId="6E64D89D" w14:textId="05179EC8" w:rsidR="008E16B2" w:rsidRPr="005A64DC" w:rsidRDefault="005A64DC" w:rsidP="00E00F45">
      <w:pPr>
        <w:spacing w:before="120" w:after="240" w:line="240" w:lineRule="auto"/>
        <w:ind w:left="720" w:right="461"/>
        <w:rPr>
          <w:sz w:val="24"/>
          <w:szCs w:val="24"/>
          <w:lang w:val="es-ES"/>
        </w:rPr>
      </w:pPr>
      <w:r w:rsidRPr="005A64DC">
        <w:rPr>
          <w:sz w:val="24"/>
          <w:szCs w:val="24"/>
          <w:lang w:val="es-ES"/>
        </w:rPr>
        <w:t>Su nombre</w:t>
      </w:r>
    </w:p>
    <w:p w14:paraId="6F64F741" w14:textId="66DE31BC" w:rsidR="00A6624A" w:rsidRPr="005A64DC" w:rsidRDefault="00A6624A" w:rsidP="00A6624A">
      <w:pPr>
        <w:spacing w:before="120" w:after="240" w:line="240" w:lineRule="auto"/>
        <w:ind w:left="720" w:right="461"/>
        <w:rPr>
          <w:sz w:val="24"/>
          <w:szCs w:val="24"/>
          <w:lang w:val="es-ES"/>
        </w:rPr>
      </w:pPr>
      <w:r w:rsidRPr="005A64DC">
        <w:rPr>
          <w:sz w:val="24"/>
          <w:szCs w:val="24"/>
          <w:lang w:val="es-ES"/>
        </w:rPr>
        <w:t>C</w:t>
      </w:r>
      <w:r w:rsidR="005A64DC">
        <w:rPr>
          <w:sz w:val="24"/>
          <w:szCs w:val="24"/>
          <w:lang w:val="es-ES"/>
        </w:rPr>
        <w:t xml:space="preserve">on </w:t>
      </w:r>
      <w:r w:rsidRPr="005A64DC">
        <w:rPr>
          <w:sz w:val="24"/>
          <w:szCs w:val="24"/>
          <w:lang w:val="es-ES"/>
        </w:rPr>
        <w:t>c</w:t>
      </w:r>
      <w:r w:rsidR="005A64DC">
        <w:rPr>
          <w:sz w:val="24"/>
          <w:szCs w:val="24"/>
          <w:lang w:val="es-ES"/>
        </w:rPr>
        <w:t>opia</w:t>
      </w:r>
      <w:r w:rsidRPr="005A64DC">
        <w:rPr>
          <w:sz w:val="24"/>
          <w:szCs w:val="24"/>
          <w:lang w:val="es-ES"/>
        </w:rPr>
        <w:t xml:space="preserve">: </w:t>
      </w:r>
      <w:r w:rsidR="005A64DC" w:rsidRPr="005A64DC">
        <w:rPr>
          <w:sz w:val="24"/>
          <w:szCs w:val="24"/>
          <w:lang w:val="es-ES"/>
        </w:rPr>
        <w:t>cualquier persona que usted desee que sea destinataria de una copia de esta carta.</w:t>
      </w:r>
    </w:p>
    <w:p w14:paraId="22F07790" w14:textId="604F3CA8" w:rsidR="001031D5" w:rsidRPr="005A64DC" w:rsidRDefault="001031D5" w:rsidP="00E00F45">
      <w:pPr>
        <w:spacing w:before="120" w:after="240" w:line="240" w:lineRule="auto"/>
        <w:ind w:left="720" w:right="461"/>
        <w:rPr>
          <w:b/>
          <w:bCs/>
          <w:sz w:val="18"/>
          <w:szCs w:val="18"/>
          <w:lang w:val="es-ES"/>
        </w:rPr>
      </w:pPr>
    </w:p>
    <w:sectPr w:rsidR="001031D5" w:rsidRPr="005A64DC" w:rsidSect="00732447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8EF14A" w14:textId="77777777" w:rsidR="006637D5" w:rsidRDefault="006637D5" w:rsidP="00977EC1">
      <w:pPr>
        <w:spacing w:after="0" w:line="240" w:lineRule="auto"/>
      </w:pPr>
      <w:r>
        <w:separator/>
      </w:r>
    </w:p>
  </w:endnote>
  <w:endnote w:type="continuationSeparator" w:id="0">
    <w:p w14:paraId="2F72989C" w14:textId="77777777" w:rsidR="006637D5" w:rsidRDefault="006637D5" w:rsidP="0097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oudy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A005F" w14:textId="77777777" w:rsidR="000E0F9C" w:rsidRDefault="000E0F9C" w:rsidP="00A42F70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__</w:t>
    </w:r>
  </w:p>
  <w:p w14:paraId="19BCE20E" w14:textId="7AA93AD2" w:rsidR="00977EC1" w:rsidRPr="00A42F70" w:rsidRDefault="00977EC1" w:rsidP="00A42F7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ECFA9B" w14:textId="35291F80" w:rsidR="006246F4" w:rsidRDefault="006246F4" w:rsidP="006246F4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</w:t>
    </w:r>
  </w:p>
  <w:p w14:paraId="3156D55E" w14:textId="77777777" w:rsidR="006246F4" w:rsidRPr="00A42F70" w:rsidRDefault="006246F4" w:rsidP="006246F4">
    <w:pPr>
      <w:pStyle w:val="Footer"/>
      <w:jc w:val="center"/>
    </w:pPr>
    <w:r>
      <w:rPr>
        <w:rFonts w:ascii="Goudy" w:hAnsi="Goudy" w:cs="Goudy"/>
        <w:color w:val="00245E"/>
        <w:sz w:val="20"/>
        <w:szCs w:val="20"/>
      </w:rPr>
      <w:br/>
      <w:t>403 Holiday Ct, Suite 104 • Warrenton, VA 20186 • 800-869-6782 • www.peatc.org</w:t>
    </w:r>
  </w:p>
  <w:p w14:paraId="1C46CB69" w14:textId="77777777" w:rsidR="006246F4" w:rsidRPr="006246F4" w:rsidRDefault="006246F4" w:rsidP="006246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BDC1B4" w14:textId="77777777" w:rsidR="006637D5" w:rsidRDefault="006637D5" w:rsidP="00977EC1">
      <w:pPr>
        <w:spacing w:after="0" w:line="240" w:lineRule="auto"/>
      </w:pPr>
      <w:r>
        <w:separator/>
      </w:r>
    </w:p>
  </w:footnote>
  <w:footnote w:type="continuationSeparator" w:id="0">
    <w:p w14:paraId="5044E585" w14:textId="77777777" w:rsidR="006637D5" w:rsidRDefault="006637D5" w:rsidP="0097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DBB12D" w14:textId="7790E4FB" w:rsidR="00CA1D80" w:rsidRDefault="00CA1D80">
    <w:pPr>
      <w:pStyle w:val="Header"/>
    </w:pPr>
    <w:r>
      <w:t xml:space="preserve">  </w:t>
    </w:r>
  </w:p>
  <w:p w14:paraId="739083F8" w14:textId="77777777" w:rsidR="00CA1D80" w:rsidRDefault="00CA1D80">
    <w:pPr>
      <w:pStyle w:val="Header"/>
    </w:pPr>
  </w:p>
  <w:p w14:paraId="17D83C80" w14:textId="77777777" w:rsidR="00CA1D80" w:rsidRDefault="00CA1D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47B329" w14:textId="66D65AE1" w:rsidR="00994116" w:rsidRDefault="00994116">
    <w:pPr>
      <w:pStyle w:val="Header"/>
    </w:pPr>
    <w:r>
      <w:rPr>
        <w:noProof/>
      </w:rPr>
      <w:drawing>
        <wp:inline distT="0" distB="0" distL="0" distR="0" wp14:anchorId="48695021" wp14:editId="0B33D0D1">
          <wp:extent cx="885825" cy="8784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70" cy="88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A25DD"/>
    <w:multiLevelType w:val="hybridMultilevel"/>
    <w:tmpl w:val="9CE48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72DEC"/>
    <w:multiLevelType w:val="hybridMultilevel"/>
    <w:tmpl w:val="E5CC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37795"/>
    <w:multiLevelType w:val="hybridMultilevel"/>
    <w:tmpl w:val="DBA25772"/>
    <w:lvl w:ilvl="0" w:tplc="9CF25B2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3413E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6E4A81"/>
    <w:multiLevelType w:val="hybridMultilevel"/>
    <w:tmpl w:val="A6F8E5FC"/>
    <w:lvl w:ilvl="0" w:tplc="D3E8205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303A34"/>
    <w:multiLevelType w:val="hybridMultilevel"/>
    <w:tmpl w:val="DADCB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4605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47B83"/>
    <w:multiLevelType w:val="hybridMultilevel"/>
    <w:tmpl w:val="5980E6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B69C0"/>
    <w:multiLevelType w:val="hybridMultilevel"/>
    <w:tmpl w:val="885CA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65B1D27"/>
    <w:multiLevelType w:val="hybridMultilevel"/>
    <w:tmpl w:val="F5B02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A656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6B002B53"/>
    <w:multiLevelType w:val="hybridMultilevel"/>
    <w:tmpl w:val="8C68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D17CF2"/>
    <w:multiLevelType w:val="hybridMultilevel"/>
    <w:tmpl w:val="682E1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A24291"/>
    <w:multiLevelType w:val="hybridMultilevel"/>
    <w:tmpl w:val="E63C1D0E"/>
    <w:lvl w:ilvl="0" w:tplc="9CF25B2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06D1C"/>
    <w:multiLevelType w:val="hybridMultilevel"/>
    <w:tmpl w:val="3CB8B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2159FF"/>
    <w:multiLevelType w:val="hybridMultilevel"/>
    <w:tmpl w:val="95846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FC5C97"/>
    <w:multiLevelType w:val="hybridMultilevel"/>
    <w:tmpl w:val="92C2C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853790">
    <w:abstractNumId w:val="14"/>
  </w:num>
  <w:num w:numId="2" w16cid:durableId="1168642857">
    <w:abstractNumId w:val="15"/>
  </w:num>
  <w:num w:numId="3" w16cid:durableId="222060343">
    <w:abstractNumId w:val="5"/>
  </w:num>
  <w:num w:numId="4" w16cid:durableId="1715696065">
    <w:abstractNumId w:val="10"/>
  </w:num>
  <w:num w:numId="5" w16cid:durableId="428746120">
    <w:abstractNumId w:val="11"/>
  </w:num>
  <w:num w:numId="6" w16cid:durableId="958414018">
    <w:abstractNumId w:val="8"/>
  </w:num>
  <w:num w:numId="7" w16cid:durableId="1540630521">
    <w:abstractNumId w:val="4"/>
  </w:num>
  <w:num w:numId="8" w16cid:durableId="395513171">
    <w:abstractNumId w:val="6"/>
  </w:num>
  <w:num w:numId="9" w16cid:durableId="1697533846">
    <w:abstractNumId w:val="1"/>
  </w:num>
  <w:num w:numId="10" w16cid:durableId="1921716213">
    <w:abstractNumId w:val="13"/>
  </w:num>
  <w:num w:numId="11" w16cid:durableId="1641155028">
    <w:abstractNumId w:val="3"/>
  </w:num>
  <w:num w:numId="12" w16cid:durableId="674765576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3" w16cid:durableId="125478477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4" w16cid:durableId="49160874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5" w16cid:durableId="1399671882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6" w16cid:durableId="173231530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7" w16cid:durableId="166162075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8" w16cid:durableId="102853023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9" w16cid:durableId="1991209165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0" w16cid:durableId="1846628920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1" w16cid:durableId="101256164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51660369">
    <w:abstractNumId w:val="9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3" w16cid:durableId="515732844">
    <w:abstractNumId w:val="0"/>
  </w:num>
  <w:num w:numId="24" w16cid:durableId="1605721472">
    <w:abstractNumId w:val="7"/>
  </w:num>
  <w:num w:numId="25" w16cid:durableId="1936550350">
    <w:abstractNumId w:val="2"/>
  </w:num>
  <w:num w:numId="26" w16cid:durableId="65609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S0tDS2MDezNDM3MDVQ0lEKTi0uzszPAykwrgUAdBOpGywAAAA="/>
  </w:docVars>
  <w:rsids>
    <w:rsidRoot w:val="00E17970"/>
    <w:rsid w:val="00001ABA"/>
    <w:rsid w:val="0004246F"/>
    <w:rsid w:val="000477AC"/>
    <w:rsid w:val="00051739"/>
    <w:rsid w:val="00074F50"/>
    <w:rsid w:val="00076120"/>
    <w:rsid w:val="000E0F9C"/>
    <w:rsid w:val="001031D5"/>
    <w:rsid w:val="00123618"/>
    <w:rsid w:val="00124300"/>
    <w:rsid w:val="00133129"/>
    <w:rsid w:val="001B460C"/>
    <w:rsid w:val="001C2C23"/>
    <w:rsid w:val="001F23A3"/>
    <w:rsid w:val="001F2666"/>
    <w:rsid w:val="001F2FE1"/>
    <w:rsid w:val="001F54A9"/>
    <w:rsid w:val="00210F9A"/>
    <w:rsid w:val="00215CE7"/>
    <w:rsid w:val="00220EC7"/>
    <w:rsid w:val="00221869"/>
    <w:rsid w:val="002845CB"/>
    <w:rsid w:val="002A3041"/>
    <w:rsid w:val="002C28D2"/>
    <w:rsid w:val="002D5AF7"/>
    <w:rsid w:val="002E75DD"/>
    <w:rsid w:val="00316B56"/>
    <w:rsid w:val="003217B2"/>
    <w:rsid w:val="00394418"/>
    <w:rsid w:val="003B4B24"/>
    <w:rsid w:val="003C360A"/>
    <w:rsid w:val="003F1C5E"/>
    <w:rsid w:val="004400FE"/>
    <w:rsid w:val="0047044A"/>
    <w:rsid w:val="00472523"/>
    <w:rsid w:val="004B2FAB"/>
    <w:rsid w:val="004B6234"/>
    <w:rsid w:val="004D4D1F"/>
    <w:rsid w:val="004E3802"/>
    <w:rsid w:val="0051725F"/>
    <w:rsid w:val="00547735"/>
    <w:rsid w:val="005A5E64"/>
    <w:rsid w:val="005A64DC"/>
    <w:rsid w:val="005B5AE7"/>
    <w:rsid w:val="005C2D20"/>
    <w:rsid w:val="005D47C5"/>
    <w:rsid w:val="005D739F"/>
    <w:rsid w:val="006006CD"/>
    <w:rsid w:val="006246F4"/>
    <w:rsid w:val="00636554"/>
    <w:rsid w:val="006637D5"/>
    <w:rsid w:val="00682506"/>
    <w:rsid w:val="00686D4A"/>
    <w:rsid w:val="006B22DB"/>
    <w:rsid w:val="006E1FC7"/>
    <w:rsid w:val="00714DDA"/>
    <w:rsid w:val="007208EF"/>
    <w:rsid w:val="007242E2"/>
    <w:rsid w:val="007257CB"/>
    <w:rsid w:val="00732447"/>
    <w:rsid w:val="00746331"/>
    <w:rsid w:val="007877A7"/>
    <w:rsid w:val="0079358B"/>
    <w:rsid w:val="007963D0"/>
    <w:rsid w:val="00797BFB"/>
    <w:rsid w:val="007A4DA6"/>
    <w:rsid w:val="007B0AC1"/>
    <w:rsid w:val="007B5E79"/>
    <w:rsid w:val="007C759F"/>
    <w:rsid w:val="007F1786"/>
    <w:rsid w:val="008012D4"/>
    <w:rsid w:val="00804A03"/>
    <w:rsid w:val="00891731"/>
    <w:rsid w:val="0089783A"/>
    <w:rsid w:val="008E16B2"/>
    <w:rsid w:val="008E2C89"/>
    <w:rsid w:val="00902D9F"/>
    <w:rsid w:val="00904092"/>
    <w:rsid w:val="00921A73"/>
    <w:rsid w:val="00921EB7"/>
    <w:rsid w:val="00923F6C"/>
    <w:rsid w:val="00926434"/>
    <w:rsid w:val="009378E1"/>
    <w:rsid w:val="00977EC1"/>
    <w:rsid w:val="00980F0B"/>
    <w:rsid w:val="00984DD9"/>
    <w:rsid w:val="00985626"/>
    <w:rsid w:val="009931D9"/>
    <w:rsid w:val="00994116"/>
    <w:rsid w:val="009A7FC4"/>
    <w:rsid w:val="009B2969"/>
    <w:rsid w:val="009D6154"/>
    <w:rsid w:val="009F0AC8"/>
    <w:rsid w:val="00A25D81"/>
    <w:rsid w:val="00A42F70"/>
    <w:rsid w:val="00A6624A"/>
    <w:rsid w:val="00A8721C"/>
    <w:rsid w:val="00A87914"/>
    <w:rsid w:val="00AB4DC4"/>
    <w:rsid w:val="00B13B59"/>
    <w:rsid w:val="00B6129A"/>
    <w:rsid w:val="00BB6E62"/>
    <w:rsid w:val="00BC40FE"/>
    <w:rsid w:val="00BD06B8"/>
    <w:rsid w:val="00BE472B"/>
    <w:rsid w:val="00BE5E28"/>
    <w:rsid w:val="00C23C67"/>
    <w:rsid w:val="00C25147"/>
    <w:rsid w:val="00C353AB"/>
    <w:rsid w:val="00C4048B"/>
    <w:rsid w:val="00C40585"/>
    <w:rsid w:val="00C56B2F"/>
    <w:rsid w:val="00C633B7"/>
    <w:rsid w:val="00C65392"/>
    <w:rsid w:val="00C82622"/>
    <w:rsid w:val="00C84305"/>
    <w:rsid w:val="00CA0F36"/>
    <w:rsid w:val="00CA1D80"/>
    <w:rsid w:val="00CC2671"/>
    <w:rsid w:val="00CD518F"/>
    <w:rsid w:val="00D26425"/>
    <w:rsid w:val="00D34856"/>
    <w:rsid w:val="00D3486E"/>
    <w:rsid w:val="00D41DBE"/>
    <w:rsid w:val="00D577B4"/>
    <w:rsid w:val="00D82FAB"/>
    <w:rsid w:val="00D85F74"/>
    <w:rsid w:val="00D913B3"/>
    <w:rsid w:val="00DA6665"/>
    <w:rsid w:val="00DC1073"/>
    <w:rsid w:val="00DD1FE3"/>
    <w:rsid w:val="00DF4D7B"/>
    <w:rsid w:val="00E00F45"/>
    <w:rsid w:val="00E13955"/>
    <w:rsid w:val="00E17970"/>
    <w:rsid w:val="00E34984"/>
    <w:rsid w:val="00E352E8"/>
    <w:rsid w:val="00E4531D"/>
    <w:rsid w:val="00E864C5"/>
    <w:rsid w:val="00EA04B7"/>
    <w:rsid w:val="00EA4DE6"/>
    <w:rsid w:val="00EC156A"/>
    <w:rsid w:val="00ED143A"/>
    <w:rsid w:val="00ED2410"/>
    <w:rsid w:val="00ED7B9F"/>
    <w:rsid w:val="00F11539"/>
    <w:rsid w:val="00F150B2"/>
    <w:rsid w:val="00F154AE"/>
    <w:rsid w:val="00F24308"/>
    <w:rsid w:val="00F26CA7"/>
    <w:rsid w:val="00F61CDD"/>
    <w:rsid w:val="00F74C8E"/>
    <w:rsid w:val="00F96615"/>
    <w:rsid w:val="00FA05EA"/>
    <w:rsid w:val="00FB11D4"/>
    <w:rsid w:val="00FC5E67"/>
    <w:rsid w:val="00FE0FA6"/>
    <w:rsid w:val="00FE4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EDBB6E"/>
  <w15:docId w15:val="{DEA7E539-B11D-42F6-AD8F-088C2DF0D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40F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C40FE"/>
    <w:rPr>
      <w:color w:val="0000FF" w:themeColor="hyperlink"/>
      <w:u w:val="single"/>
    </w:rPr>
  </w:style>
  <w:style w:type="paragraph" w:customStyle="1" w:styleId="Default">
    <w:name w:val="Default"/>
    <w:rsid w:val="00921E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0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EC1"/>
  </w:style>
  <w:style w:type="paragraph" w:styleId="Footer">
    <w:name w:val="footer"/>
    <w:basedOn w:val="Normal"/>
    <w:link w:val="Foot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EC1"/>
  </w:style>
  <w:style w:type="paragraph" w:styleId="ListParagraph">
    <w:name w:val="List Paragraph"/>
    <w:basedOn w:val="Normal"/>
    <w:uiPriority w:val="34"/>
    <w:qFormat/>
    <w:rsid w:val="00F243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33B7"/>
    <w:rPr>
      <w:b/>
      <w:bCs/>
    </w:rPr>
  </w:style>
  <w:style w:type="table" w:styleId="TableGrid">
    <w:name w:val="Table Grid"/>
    <w:basedOn w:val="TableNormal"/>
    <w:uiPriority w:val="39"/>
    <w:rsid w:val="009F0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araText">
    <w:name w:val="PA_ParaText"/>
    <w:basedOn w:val="Normal"/>
    <w:rsid w:val="00994116"/>
    <w:pPr>
      <w:spacing w:after="120" w:line="240" w:lineRule="auto"/>
      <w:jc w:val="both"/>
    </w:pPr>
    <w:rPr>
      <w:rFonts w:ascii="Arial" w:eastAsia="SimSun" w:hAnsi="Arial" w:cs="Times New Roman"/>
      <w:sz w:val="20"/>
      <w:szCs w:val="20"/>
      <w:lang w:eastAsia="zh-CN"/>
    </w:rPr>
  </w:style>
  <w:style w:type="character" w:customStyle="1" w:styleId="CLPracticalLink">
    <w:name w:val="CL_PracticalLink"/>
    <w:basedOn w:val="DefaultParagraphFont"/>
    <w:rsid w:val="00994116"/>
    <w:rPr>
      <w:vanish/>
      <w:color w:val="auto"/>
      <w:u w:val="words" w:color="FFFFFF"/>
      <w:vertAlign w:val="superscript"/>
    </w:rPr>
  </w:style>
  <w:style w:type="paragraph" w:styleId="NormalWeb">
    <w:name w:val="Normal (Web)"/>
    <w:basedOn w:val="Normal"/>
    <w:uiPriority w:val="99"/>
    <w:unhideWhenUsed/>
    <w:rsid w:val="004B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FA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4B2FAB"/>
    <w:rPr>
      <w:rFonts w:ascii="Times New Roman" w:eastAsia="Times New Roman" w:hAnsi="Times New Roman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98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74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31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93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14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7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42AA795B8A8498EDADD75328A9522" ma:contentTypeVersion="10" ma:contentTypeDescription="Create a new document." ma:contentTypeScope="" ma:versionID="3ba65f96d4ecac33d124fba3fac42954">
  <xsd:schema xmlns:xsd="http://www.w3.org/2001/XMLSchema" xmlns:xs="http://www.w3.org/2001/XMLSchema" xmlns:p="http://schemas.microsoft.com/office/2006/metadata/properties" xmlns:ns3="19d32221-093f-4ef4-8cd3-a21347bdb65c" targetNamespace="http://schemas.microsoft.com/office/2006/metadata/properties" ma:root="true" ma:fieldsID="0e7eae86571789e87996adf670f23bf8" ns3:_="">
    <xsd:import namespace="19d32221-093f-4ef4-8cd3-a21347bdb6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d32221-093f-4ef4-8cd3-a21347bdb6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02F85A-7608-427A-8D17-A65D3F5595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4E6C27-DB8D-413E-ABF3-FA9DF07FA1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3F0611A-7FBE-41E7-8FA9-529441015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d32221-093f-4ef4-8cd3-a21347bdb6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25262E-D551-43C6-B332-B0B2160738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oore</dc:creator>
  <cp:keywords/>
  <dc:description/>
  <cp:lastModifiedBy>Lizzett Uria</cp:lastModifiedBy>
  <cp:revision>2</cp:revision>
  <cp:lastPrinted>2018-09-13T20:49:00Z</cp:lastPrinted>
  <dcterms:created xsi:type="dcterms:W3CDTF">2025-12-08T16:35:00Z</dcterms:created>
  <dcterms:modified xsi:type="dcterms:W3CDTF">2025-12-08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42AA795B8A8498EDADD75328A9522</vt:lpwstr>
  </property>
  <property fmtid="{D5CDD505-2E9C-101B-9397-08002B2CF9AE}" pid="3" name="GrammarlyDocumentId">
    <vt:lpwstr>b540b534ae28190391aaefa424e37e6b2612c625f199bf30eefd9adb9b0bd214</vt:lpwstr>
  </property>
</Properties>
</file>